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DB213" w14:textId="0C5D4747" w:rsidR="000124B5" w:rsidRPr="00384AB8" w:rsidRDefault="00AE1B0C" w:rsidP="002366C1">
      <w:pPr>
        <w:spacing w:before="240" w:after="0" w:line="360" w:lineRule="auto"/>
        <w:rPr>
          <w:sz w:val="24"/>
          <w:szCs w:val="24"/>
          <w:lang w:val="en-US"/>
        </w:rPr>
      </w:pPr>
      <w:r w:rsidRPr="00384AB8">
        <w:rPr>
          <w:sz w:val="24"/>
          <w:szCs w:val="24"/>
          <w:lang w:val="en-US"/>
        </w:rPr>
        <w:t xml:space="preserve">Press release </w:t>
      </w:r>
      <w:r w:rsidR="00141A04" w:rsidRPr="00384AB8">
        <w:rPr>
          <w:sz w:val="24"/>
          <w:szCs w:val="24"/>
          <w:lang w:val="en-US"/>
        </w:rPr>
        <w:br/>
      </w:r>
    </w:p>
    <w:p w14:paraId="48523C34" w14:textId="17484EEA" w:rsidR="00AD223C" w:rsidRPr="00384AB8" w:rsidRDefault="002366C1" w:rsidP="000C443B">
      <w:pPr>
        <w:spacing w:after="0" w:line="360" w:lineRule="auto"/>
        <w:rPr>
          <w:sz w:val="24"/>
          <w:szCs w:val="24"/>
          <w:lang w:val="en-US"/>
        </w:rPr>
      </w:pPr>
      <w:r w:rsidRPr="00384AB8">
        <w:rPr>
          <w:sz w:val="24"/>
          <w:szCs w:val="24"/>
          <w:lang w:val="en-US"/>
        </w:rPr>
        <w:t xml:space="preserve">07 February </w:t>
      </w:r>
      <w:r w:rsidR="00864C42" w:rsidRPr="00384AB8">
        <w:rPr>
          <w:sz w:val="24"/>
          <w:szCs w:val="24"/>
          <w:lang w:val="en-US"/>
        </w:rPr>
        <w:t>2023</w:t>
      </w:r>
      <w:r w:rsidR="00AD223C" w:rsidRPr="00384AB8">
        <w:rPr>
          <w:sz w:val="24"/>
          <w:szCs w:val="24"/>
          <w:lang w:val="en-US"/>
        </w:rPr>
        <w:t xml:space="preserve"> </w:t>
      </w:r>
    </w:p>
    <w:p w14:paraId="71831D99" w14:textId="5A5F6DCB" w:rsidR="0065663C" w:rsidRPr="00384AB8" w:rsidRDefault="000C443B" w:rsidP="000C443B">
      <w:pPr>
        <w:spacing w:line="360" w:lineRule="auto"/>
        <w:jc w:val="center"/>
        <w:rPr>
          <w:b/>
          <w:bCs/>
          <w:sz w:val="24"/>
          <w:szCs w:val="24"/>
          <w:lang w:val="en-US"/>
        </w:rPr>
      </w:pPr>
      <w:r w:rsidRPr="00384AB8">
        <w:rPr>
          <w:b/>
          <w:bCs/>
          <w:sz w:val="24"/>
          <w:szCs w:val="24"/>
          <w:lang w:val="en-US"/>
        </w:rPr>
        <w:t xml:space="preserve">APPRENTICES COUNTING ON </w:t>
      </w:r>
      <w:r w:rsidR="00695325" w:rsidRPr="00384AB8">
        <w:rPr>
          <w:b/>
          <w:bCs/>
          <w:sz w:val="24"/>
          <w:szCs w:val="24"/>
          <w:lang w:val="en-US"/>
        </w:rPr>
        <w:t xml:space="preserve">WALKER &amp; SUTCLIFFE </w:t>
      </w:r>
    </w:p>
    <w:p w14:paraId="4CB86958" w14:textId="0625676B" w:rsidR="00B82867" w:rsidRPr="00384AB8" w:rsidRDefault="008A27A2" w:rsidP="000C443B">
      <w:pPr>
        <w:spacing w:line="360" w:lineRule="auto"/>
        <w:rPr>
          <w:sz w:val="24"/>
          <w:szCs w:val="24"/>
          <w:lang w:val="en-US"/>
        </w:rPr>
      </w:pPr>
      <w:r w:rsidRPr="00384AB8">
        <w:rPr>
          <w:sz w:val="24"/>
          <w:szCs w:val="24"/>
          <w:lang w:val="en-US"/>
        </w:rPr>
        <w:t>This week is National Apprenticeship Week (Monday 6</w:t>
      </w:r>
      <w:r w:rsidRPr="00384AB8">
        <w:rPr>
          <w:sz w:val="24"/>
          <w:szCs w:val="24"/>
          <w:vertAlign w:val="superscript"/>
          <w:lang w:val="en-US"/>
        </w:rPr>
        <w:t>th</w:t>
      </w:r>
      <w:r w:rsidRPr="00384AB8">
        <w:rPr>
          <w:sz w:val="24"/>
          <w:szCs w:val="24"/>
          <w:lang w:val="en-US"/>
        </w:rPr>
        <w:t xml:space="preserve"> to Sunday 12</w:t>
      </w:r>
      <w:r w:rsidRPr="00384AB8">
        <w:rPr>
          <w:sz w:val="24"/>
          <w:szCs w:val="24"/>
          <w:vertAlign w:val="superscript"/>
          <w:lang w:val="en-US"/>
        </w:rPr>
        <w:t>th</w:t>
      </w:r>
      <w:r w:rsidRPr="00384AB8">
        <w:rPr>
          <w:sz w:val="24"/>
          <w:szCs w:val="24"/>
          <w:lang w:val="en-US"/>
        </w:rPr>
        <w:t xml:space="preserve"> February), </w:t>
      </w:r>
      <w:r w:rsidR="001A31AD" w:rsidRPr="00384AB8">
        <w:rPr>
          <w:sz w:val="24"/>
          <w:szCs w:val="24"/>
          <w:lang w:val="en-US"/>
        </w:rPr>
        <w:t xml:space="preserve">an annual event established to place </w:t>
      </w:r>
      <w:r w:rsidR="001900F3" w:rsidRPr="00384AB8">
        <w:rPr>
          <w:sz w:val="24"/>
          <w:szCs w:val="24"/>
          <w:lang w:val="en-US"/>
        </w:rPr>
        <w:t>the spotlight on apprentic</w:t>
      </w:r>
      <w:r w:rsidR="007142B2" w:rsidRPr="00384AB8">
        <w:rPr>
          <w:sz w:val="24"/>
          <w:szCs w:val="24"/>
          <w:lang w:val="en-US"/>
        </w:rPr>
        <w:t>eships.</w:t>
      </w:r>
    </w:p>
    <w:p w14:paraId="7A56BBD1" w14:textId="7008D4A9" w:rsidR="00F33F05" w:rsidRPr="00384AB8" w:rsidRDefault="00B82867" w:rsidP="000C443B">
      <w:pPr>
        <w:spacing w:line="360" w:lineRule="auto"/>
        <w:rPr>
          <w:sz w:val="24"/>
          <w:szCs w:val="24"/>
          <w:lang w:val="en-US"/>
        </w:rPr>
      </w:pPr>
      <w:r w:rsidRPr="00384AB8">
        <w:rPr>
          <w:sz w:val="24"/>
          <w:szCs w:val="24"/>
          <w:lang w:val="en-US"/>
        </w:rPr>
        <w:t xml:space="preserve">The vital role that apprentices play in </w:t>
      </w:r>
      <w:r w:rsidR="00CE60C0" w:rsidRPr="00384AB8">
        <w:rPr>
          <w:sz w:val="24"/>
          <w:szCs w:val="24"/>
          <w:lang w:val="en-US"/>
        </w:rPr>
        <w:t xml:space="preserve">business is all too familiar to </w:t>
      </w:r>
      <w:r w:rsidR="0082415D" w:rsidRPr="00384AB8">
        <w:rPr>
          <w:sz w:val="24"/>
          <w:szCs w:val="24"/>
          <w:lang w:val="en-US"/>
        </w:rPr>
        <w:t>W</w:t>
      </w:r>
      <w:r w:rsidR="00CE60C0" w:rsidRPr="00384AB8">
        <w:rPr>
          <w:sz w:val="24"/>
          <w:szCs w:val="24"/>
          <w:lang w:val="en-US"/>
        </w:rPr>
        <w:t>alker &amp; Sutcli</w:t>
      </w:r>
      <w:r w:rsidR="00317989" w:rsidRPr="00384AB8">
        <w:rPr>
          <w:sz w:val="24"/>
          <w:szCs w:val="24"/>
          <w:lang w:val="en-US"/>
        </w:rPr>
        <w:t>f</w:t>
      </w:r>
      <w:r w:rsidR="00CE60C0" w:rsidRPr="00384AB8">
        <w:rPr>
          <w:sz w:val="24"/>
          <w:szCs w:val="24"/>
          <w:lang w:val="en-US"/>
        </w:rPr>
        <w:t>fe</w:t>
      </w:r>
      <w:r w:rsidR="00016C51" w:rsidRPr="00384AB8">
        <w:rPr>
          <w:sz w:val="24"/>
          <w:szCs w:val="24"/>
          <w:lang w:val="en-US"/>
        </w:rPr>
        <w:t>, the accountancy practice in Huddersfield that</w:t>
      </w:r>
      <w:r w:rsidR="0082415D" w:rsidRPr="00384AB8">
        <w:rPr>
          <w:sz w:val="24"/>
          <w:szCs w:val="24"/>
          <w:lang w:val="en-US"/>
        </w:rPr>
        <w:t xml:space="preserve"> </w:t>
      </w:r>
      <w:r w:rsidR="00F33F05" w:rsidRPr="00384AB8">
        <w:rPr>
          <w:sz w:val="24"/>
          <w:szCs w:val="24"/>
          <w:lang w:val="en-US"/>
        </w:rPr>
        <w:t xml:space="preserve">support and nurture </w:t>
      </w:r>
      <w:r w:rsidR="00317989" w:rsidRPr="00384AB8">
        <w:rPr>
          <w:sz w:val="24"/>
          <w:szCs w:val="24"/>
          <w:lang w:val="en-US"/>
        </w:rPr>
        <w:t xml:space="preserve">Gary Worley and Alex </w:t>
      </w:r>
      <w:r w:rsidR="00F85A3B" w:rsidRPr="00384AB8">
        <w:rPr>
          <w:sz w:val="24"/>
          <w:szCs w:val="24"/>
          <w:lang w:val="en-US"/>
        </w:rPr>
        <w:t xml:space="preserve">Hyatt as </w:t>
      </w:r>
      <w:r w:rsidR="00F33F05" w:rsidRPr="00384AB8">
        <w:rPr>
          <w:sz w:val="24"/>
          <w:szCs w:val="24"/>
          <w:lang w:val="en-US"/>
        </w:rPr>
        <w:t xml:space="preserve">they </w:t>
      </w:r>
      <w:r w:rsidR="0082415D" w:rsidRPr="00384AB8">
        <w:rPr>
          <w:sz w:val="24"/>
          <w:szCs w:val="24"/>
          <w:lang w:val="en-US"/>
        </w:rPr>
        <w:t>learn their trade</w:t>
      </w:r>
      <w:r w:rsidR="00F33F05" w:rsidRPr="00384AB8">
        <w:rPr>
          <w:sz w:val="24"/>
          <w:szCs w:val="24"/>
          <w:lang w:val="en-US"/>
        </w:rPr>
        <w:t>.</w:t>
      </w:r>
    </w:p>
    <w:p w14:paraId="2355B07E" w14:textId="328961C6" w:rsidR="00AD5517" w:rsidRPr="00384AB8" w:rsidRDefault="00AC0A82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</w:rPr>
        <w:t>“Apprentices are really important to our business</w:t>
      </w:r>
      <w:r w:rsidR="00A54816" w:rsidRPr="00384AB8">
        <w:rPr>
          <w:sz w:val="24"/>
          <w:szCs w:val="24"/>
        </w:rPr>
        <w:t xml:space="preserve"> and our industry</w:t>
      </w:r>
      <w:r w:rsidR="00663B30" w:rsidRPr="00384AB8">
        <w:rPr>
          <w:sz w:val="24"/>
          <w:szCs w:val="24"/>
        </w:rPr>
        <w:t xml:space="preserve">” comments Rachel </w:t>
      </w:r>
      <w:r w:rsidR="00AD5517" w:rsidRPr="00384AB8">
        <w:rPr>
          <w:sz w:val="24"/>
          <w:szCs w:val="24"/>
          <w:lang w:eastAsia="en-GB"/>
        </w:rPr>
        <w:t>Reilly</w:t>
      </w:r>
      <w:r w:rsidR="00AD5517" w:rsidRPr="00384AB8">
        <w:rPr>
          <w:sz w:val="24"/>
          <w:szCs w:val="24"/>
        </w:rPr>
        <w:t xml:space="preserve">, </w:t>
      </w:r>
      <w:r w:rsidR="00AD5517" w:rsidRPr="00384AB8">
        <w:rPr>
          <w:sz w:val="24"/>
          <w:szCs w:val="24"/>
          <w:lang w:eastAsia="en-GB"/>
        </w:rPr>
        <w:t xml:space="preserve">Accounts &amp; Audit Senior </w:t>
      </w:r>
      <w:r w:rsidR="004009A4" w:rsidRPr="00384AB8">
        <w:rPr>
          <w:sz w:val="24"/>
          <w:szCs w:val="24"/>
          <w:lang w:eastAsia="en-GB"/>
        </w:rPr>
        <w:t xml:space="preserve">and apprentice mentor </w:t>
      </w:r>
      <w:r w:rsidR="00AD5517" w:rsidRPr="00384AB8">
        <w:rPr>
          <w:sz w:val="24"/>
          <w:szCs w:val="24"/>
          <w:lang w:eastAsia="en-GB"/>
        </w:rPr>
        <w:t>for the company.</w:t>
      </w:r>
    </w:p>
    <w:p w14:paraId="3C070934" w14:textId="286137A3" w:rsidR="007B6DD2" w:rsidRPr="00384AB8" w:rsidRDefault="00AD5517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>“</w:t>
      </w:r>
      <w:r w:rsidR="00A54816" w:rsidRPr="00384AB8">
        <w:rPr>
          <w:sz w:val="24"/>
          <w:szCs w:val="24"/>
          <w:lang w:eastAsia="en-GB"/>
        </w:rPr>
        <w:t xml:space="preserve">It’s vital that we attract young people </w:t>
      </w:r>
      <w:r w:rsidR="007B6DD2" w:rsidRPr="00384AB8">
        <w:rPr>
          <w:sz w:val="24"/>
          <w:szCs w:val="24"/>
          <w:lang w:eastAsia="en-GB"/>
        </w:rPr>
        <w:t xml:space="preserve">and </w:t>
      </w:r>
      <w:r w:rsidR="000E763B" w:rsidRPr="00384AB8">
        <w:rPr>
          <w:sz w:val="24"/>
          <w:szCs w:val="24"/>
          <w:lang w:eastAsia="en-GB"/>
        </w:rPr>
        <w:t xml:space="preserve">apprenticeships </w:t>
      </w:r>
      <w:r w:rsidR="007B6DD2" w:rsidRPr="00384AB8">
        <w:rPr>
          <w:sz w:val="24"/>
          <w:szCs w:val="24"/>
          <w:lang w:eastAsia="en-GB"/>
        </w:rPr>
        <w:t>are a great way to do this.</w:t>
      </w:r>
    </w:p>
    <w:p w14:paraId="2007F606" w14:textId="004DFA6E" w:rsidR="00AD5517" w:rsidRPr="00384AB8" w:rsidRDefault="007B6DD2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>“Yes</w:t>
      </w:r>
      <w:r w:rsidR="00D31243" w:rsidRPr="00384AB8">
        <w:rPr>
          <w:sz w:val="24"/>
          <w:szCs w:val="24"/>
          <w:lang w:eastAsia="en-GB"/>
        </w:rPr>
        <w:t xml:space="preserve">, we </w:t>
      </w:r>
      <w:r w:rsidRPr="00384AB8">
        <w:rPr>
          <w:sz w:val="24"/>
          <w:szCs w:val="24"/>
          <w:lang w:eastAsia="en-GB"/>
        </w:rPr>
        <w:t xml:space="preserve">are investing in developing skills </w:t>
      </w:r>
      <w:r w:rsidR="00623E28" w:rsidRPr="00384AB8">
        <w:rPr>
          <w:sz w:val="24"/>
          <w:szCs w:val="24"/>
          <w:lang w:eastAsia="en-GB"/>
        </w:rPr>
        <w:t>for the benefit of the business</w:t>
      </w:r>
      <w:r w:rsidR="00840E4C" w:rsidRPr="00384AB8">
        <w:rPr>
          <w:sz w:val="24"/>
          <w:szCs w:val="24"/>
          <w:lang w:eastAsia="en-GB"/>
        </w:rPr>
        <w:t xml:space="preserve"> and its future, but it</w:t>
      </w:r>
      <w:r w:rsidR="000E763B" w:rsidRPr="00384AB8">
        <w:rPr>
          <w:sz w:val="24"/>
          <w:szCs w:val="24"/>
          <w:lang w:eastAsia="en-GB"/>
        </w:rPr>
        <w:t>’</w:t>
      </w:r>
      <w:r w:rsidR="00840E4C" w:rsidRPr="00384AB8">
        <w:rPr>
          <w:sz w:val="24"/>
          <w:szCs w:val="24"/>
          <w:lang w:eastAsia="en-GB"/>
        </w:rPr>
        <w:t>s so much more than that!</w:t>
      </w:r>
      <w:r w:rsidR="00016C51" w:rsidRPr="00384AB8">
        <w:rPr>
          <w:sz w:val="24"/>
          <w:szCs w:val="24"/>
          <w:lang w:eastAsia="en-GB"/>
        </w:rPr>
        <w:t xml:space="preserve"> </w:t>
      </w:r>
      <w:r w:rsidR="00840E4C" w:rsidRPr="00384AB8">
        <w:rPr>
          <w:sz w:val="24"/>
          <w:szCs w:val="24"/>
          <w:lang w:eastAsia="en-GB"/>
        </w:rPr>
        <w:t>At Walker &amp; Sutcliffe it’s about the individual</w:t>
      </w:r>
      <w:r w:rsidR="00016C51" w:rsidRPr="00384AB8">
        <w:rPr>
          <w:sz w:val="24"/>
          <w:szCs w:val="24"/>
          <w:lang w:eastAsia="en-GB"/>
        </w:rPr>
        <w:t>.</w:t>
      </w:r>
      <w:r w:rsidR="00840E4C" w:rsidRPr="00384AB8">
        <w:rPr>
          <w:sz w:val="24"/>
          <w:szCs w:val="24"/>
          <w:lang w:eastAsia="en-GB"/>
        </w:rPr>
        <w:t xml:space="preserve"> </w:t>
      </w:r>
      <w:r w:rsidR="005C0AAF" w:rsidRPr="00384AB8">
        <w:rPr>
          <w:sz w:val="24"/>
          <w:szCs w:val="24"/>
          <w:lang w:eastAsia="en-GB"/>
        </w:rPr>
        <w:t>It’s about i</w:t>
      </w:r>
      <w:r w:rsidR="00840E4C" w:rsidRPr="00384AB8">
        <w:rPr>
          <w:sz w:val="24"/>
          <w:szCs w:val="24"/>
          <w:lang w:eastAsia="en-GB"/>
        </w:rPr>
        <w:t xml:space="preserve">nvesting in each person and </w:t>
      </w:r>
      <w:r w:rsidR="00623E28" w:rsidRPr="00384AB8">
        <w:rPr>
          <w:sz w:val="24"/>
          <w:szCs w:val="24"/>
          <w:lang w:eastAsia="en-GB"/>
        </w:rPr>
        <w:t xml:space="preserve">their career. </w:t>
      </w:r>
      <w:r w:rsidR="005C0AAF" w:rsidRPr="00384AB8">
        <w:rPr>
          <w:sz w:val="24"/>
          <w:szCs w:val="24"/>
          <w:lang w:eastAsia="en-GB"/>
        </w:rPr>
        <w:t>In return</w:t>
      </w:r>
      <w:r w:rsidR="001A65B6" w:rsidRPr="00384AB8">
        <w:rPr>
          <w:sz w:val="24"/>
          <w:szCs w:val="24"/>
          <w:lang w:eastAsia="en-GB"/>
        </w:rPr>
        <w:t>,</w:t>
      </w:r>
      <w:r w:rsidR="005C0AAF" w:rsidRPr="00384AB8">
        <w:rPr>
          <w:sz w:val="24"/>
          <w:szCs w:val="24"/>
          <w:lang w:eastAsia="en-GB"/>
        </w:rPr>
        <w:t xml:space="preserve"> they </w:t>
      </w:r>
      <w:r w:rsidR="00700846" w:rsidRPr="00384AB8">
        <w:rPr>
          <w:sz w:val="24"/>
          <w:szCs w:val="24"/>
          <w:lang w:eastAsia="en-GB"/>
        </w:rPr>
        <w:t>bring new skills, a fresh approach and a different point of view</w:t>
      </w:r>
      <w:r w:rsidR="005C0AAF" w:rsidRPr="00384AB8">
        <w:rPr>
          <w:sz w:val="24"/>
          <w:szCs w:val="24"/>
          <w:lang w:eastAsia="en-GB"/>
        </w:rPr>
        <w:t>.</w:t>
      </w:r>
      <w:r w:rsidR="00081D59" w:rsidRPr="00384AB8">
        <w:rPr>
          <w:sz w:val="24"/>
          <w:szCs w:val="24"/>
          <w:lang w:eastAsia="en-GB"/>
        </w:rPr>
        <w:t>”</w:t>
      </w:r>
    </w:p>
    <w:p w14:paraId="6520B2D9" w14:textId="3A9C0506" w:rsidR="000E763B" w:rsidRPr="00384AB8" w:rsidRDefault="00BD2B33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 xml:space="preserve">Gary, whose current role is Accounts Semi Senior, started with </w:t>
      </w:r>
      <w:r w:rsidR="00E87B8B" w:rsidRPr="00384AB8">
        <w:rPr>
          <w:sz w:val="24"/>
          <w:szCs w:val="24"/>
          <w:lang w:eastAsia="en-GB"/>
        </w:rPr>
        <w:t xml:space="preserve">Walker &amp; Sutcliffe after being recommended by </w:t>
      </w:r>
      <w:r w:rsidR="00081D59" w:rsidRPr="00384AB8">
        <w:rPr>
          <w:sz w:val="24"/>
          <w:szCs w:val="24"/>
          <w:lang w:eastAsia="en-GB"/>
        </w:rPr>
        <w:t>his sixth</w:t>
      </w:r>
      <w:r w:rsidR="001A65B6" w:rsidRPr="00384AB8">
        <w:rPr>
          <w:sz w:val="24"/>
          <w:szCs w:val="24"/>
          <w:lang w:eastAsia="en-GB"/>
        </w:rPr>
        <w:t>-</w:t>
      </w:r>
      <w:r w:rsidR="00E87B8B" w:rsidRPr="00384AB8">
        <w:rPr>
          <w:sz w:val="24"/>
          <w:szCs w:val="24"/>
          <w:lang w:eastAsia="en-GB"/>
        </w:rPr>
        <w:t>form</w:t>
      </w:r>
      <w:r w:rsidR="00AC22E2" w:rsidRPr="00384AB8">
        <w:rPr>
          <w:sz w:val="24"/>
          <w:szCs w:val="24"/>
          <w:lang w:eastAsia="en-GB"/>
        </w:rPr>
        <w:t xml:space="preserve"> tutor.</w:t>
      </w:r>
    </w:p>
    <w:p w14:paraId="5CF0A6D6" w14:textId="6C35C21F" w:rsidR="0005156D" w:rsidRPr="00384AB8" w:rsidRDefault="00AC22E2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>Gary explains: “</w:t>
      </w:r>
      <w:r w:rsidR="00A30D63" w:rsidRPr="00384AB8">
        <w:rPr>
          <w:sz w:val="24"/>
          <w:szCs w:val="24"/>
          <w:lang w:eastAsia="en-GB"/>
        </w:rPr>
        <w:t xml:space="preserve">In </w:t>
      </w:r>
      <w:r w:rsidR="00272FD1" w:rsidRPr="00384AB8">
        <w:rPr>
          <w:sz w:val="24"/>
          <w:szCs w:val="24"/>
          <w:lang w:eastAsia="en-GB"/>
        </w:rPr>
        <w:t>2016</w:t>
      </w:r>
      <w:r w:rsidRPr="00384AB8">
        <w:rPr>
          <w:sz w:val="24"/>
          <w:szCs w:val="24"/>
          <w:lang w:eastAsia="en-GB"/>
        </w:rPr>
        <w:t xml:space="preserve"> </w:t>
      </w:r>
      <w:r w:rsidR="002366C1" w:rsidRPr="00384AB8">
        <w:rPr>
          <w:sz w:val="24"/>
          <w:szCs w:val="24"/>
          <w:lang w:eastAsia="en-GB"/>
        </w:rPr>
        <w:t xml:space="preserve">I </w:t>
      </w:r>
      <w:r w:rsidRPr="00384AB8">
        <w:rPr>
          <w:sz w:val="24"/>
          <w:szCs w:val="24"/>
          <w:lang w:eastAsia="en-GB"/>
        </w:rPr>
        <w:t>was in my first year of sixth form and simply didn’t want to be there</w:t>
      </w:r>
      <w:r w:rsidR="0037796E" w:rsidRPr="00384AB8">
        <w:rPr>
          <w:sz w:val="24"/>
          <w:szCs w:val="24"/>
          <w:lang w:eastAsia="en-GB"/>
        </w:rPr>
        <w:t>.</w:t>
      </w:r>
      <w:r w:rsidR="00CC3D29" w:rsidRPr="00384AB8">
        <w:rPr>
          <w:sz w:val="24"/>
          <w:szCs w:val="24"/>
          <w:lang w:eastAsia="en-GB"/>
        </w:rPr>
        <w:t xml:space="preserve"> I was good at business and maths and my tutor knew that I had an interest in accountancy</w:t>
      </w:r>
      <w:r w:rsidR="00F310AD" w:rsidRPr="00384AB8">
        <w:rPr>
          <w:sz w:val="24"/>
          <w:szCs w:val="24"/>
          <w:lang w:eastAsia="en-GB"/>
        </w:rPr>
        <w:t>. So</w:t>
      </w:r>
      <w:r w:rsidR="0005156D" w:rsidRPr="00384AB8">
        <w:rPr>
          <w:sz w:val="24"/>
          <w:szCs w:val="24"/>
          <w:lang w:eastAsia="en-GB"/>
        </w:rPr>
        <w:t>,</w:t>
      </w:r>
      <w:r w:rsidR="00F310AD" w:rsidRPr="00384AB8">
        <w:rPr>
          <w:sz w:val="24"/>
          <w:szCs w:val="24"/>
          <w:lang w:eastAsia="en-GB"/>
        </w:rPr>
        <w:t xml:space="preserve"> he introduced m</w:t>
      </w:r>
      <w:r w:rsidR="0005156D" w:rsidRPr="00384AB8">
        <w:rPr>
          <w:sz w:val="24"/>
          <w:szCs w:val="24"/>
          <w:lang w:eastAsia="en-GB"/>
        </w:rPr>
        <w:t xml:space="preserve">e </w:t>
      </w:r>
      <w:r w:rsidR="00F310AD" w:rsidRPr="00384AB8">
        <w:rPr>
          <w:sz w:val="24"/>
          <w:szCs w:val="24"/>
          <w:lang w:eastAsia="en-GB"/>
        </w:rPr>
        <w:t xml:space="preserve">to Walker &amp; </w:t>
      </w:r>
      <w:proofErr w:type="gramStart"/>
      <w:r w:rsidR="00F310AD" w:rsidRPr="00384AB8">
        <w:rPr>
          <w:sz w:val="24"/>
          <w:szCs w:val="24"/>
          <w:lang w:eastAsia="en-GB"/>
        </w:rPr>
        <w:t>Sutcliffe</w:t>
      </w:r>
      <w:proofErr w:type="gramEnd"/>
      <w:r w:rsidR="00F310AD" w:rsidRPr="00384AB8">
        <w:rPr>
          <w:sz w:val="24"/>
          <w:szCs w:val="24"/>
          <w:lang w:eastAsia="en-GB"/>
        </w:rPr>
        <w:t xml:space="preserve"> and I was lucky enough to get an interview</w:t>
      </w:r>
      <w:r w:rsidR="0005156D" w:rsidRPr="00384AB8">
        <w:rPr>
          <w:sz w:val="24"/>
          <w:szCs w:val="24"/>
          <w:lang w:eastAsia="en-GB"/>
        </w:rPr>
        <w:t xml:space="preserve"> and start as a</w:t>
      </w:r>
      <w:r w:rsidR="000566AF" w:rsidRPr="00384AB8">
        <w:rPr>
          <w:sz w:val="24"/>
          <w:szCs w:val="24"/>
          <w:lang w:eastAsia="en-GB"/>
        </w:rPr>
        <w:t>n</w:t>
      </w:r>
      <w:r w:rsidR="0005156D" w:rsidRPr="00384AB8">
        <w:rPr>
          <w:sz w:val="24"/>
          <w:szCs w:val="24"/>
          <w:lang w:eastAsia="en-GB"/>
        </w:rPr>
        <w:t xml:space="preserve"> Accounts Junior Apprentice.”</w:t>
      </w:r>
    </w:p>
    <w:p w14:paraId="2897520D" w14:textId="6BF28775" w:rsidR="00972E9E" w:rsidRDefault="00BC2068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>Taking the AAT</w:t>
      </w:r>
      <w:r w:rsidR="00272FD1" w:rsidRPr="00384AB8">
        <w:rPr>
          <w:sz w:val="24"/>
          <w:szCs w:val="24"/>
          <w:lang w:eastAsia="en-GB"/>
        </w:rPr>
        <w:t>/ACA</w:t>
      </w:r>
      <w:r w:rsidRPr="00384AB8">
        <w:rPr>
          <w:sz w:val="24"/>
          <w:szCs w:val="24"/>
          <w:lang w:eastAsia="en-GB"/>
        </w:rPr>
        <w:t xml:space="preserve"> apprentice route, Gary </w:t>
      </w:r>
      <w:r w:rsidR="001A43EA" w:rsidRPr="00384AB8">
        <w:rPr>
          <w:sz w:val="24"/>
          <w:szCs w:val="24"/>
          <w:lang w:eastAsia="en-GB"/>
        </w:rPr>
        <w:t xml:space="preserve">is currently </w:t>
      </w:r>
      <w:r w:rsidR="00972E9E" w:rsidRPr="00384AB8">
        <w:rPr>
          <w:sz w:val="24"/>
          <w:szCs w:val="24"/>
          <w:lang w:eastAsia="en-GB"/>
        </w:rPr>
        <w:t xml:space="preserve">finishing his </w:t>
      </w:r>
      <w:r w:rsidR="00272FD1" w:rsidRPr="00384AB8">
        <w:rPr>
          <w:sz w:val="24"/>
          <w:szCs w:val="24"/>
          <w:lang w:eastAsia="en-GB"/>
        </w:rPr>
        <w:t>professional level of ACA.</w:t>
      </w:r>
    </w:p>
    <w:p w14:paraId="13E14427" w14:textId="642E26D8" w:rsidR="000E763B" w:rsidRPr="00384AB8" w:rsidRDefault="00972E9E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>“</w:t>
      </w:r>
      <w:r w:rsidR="00461F6D" w:rsidRPr="00384AB8">
        <w:rPr>
          <w:sz w:val="24"/>
          <w:szCs w:val="24"/>
          <w:lang w:eastAsia="en-GB"/>
        </w:rPr>
        <w:t>As an apprentice</w:t>
      </w:r>
      <w:r w:rsidR="001A65B6" w:rsidRPr="00384AB8">
        <w:rPr>
          <w:sz w:val="24"/>
          <w:szCs w:val="24"/>
          <w:lang w:eastAsia="en-GB"/>
        </w:rPr>
        <w:t>,</w:t>
      </w:r>
      <w:r w:rsidR="00461F6D" w:rsidRPr="00384AB8">
        <w:rPr>
          <w:sz w:val="24"/>
          <w:szCs w:val="24"/>
          <w:lang w:eastAsia="en-GB"/>
        </w:rPr>
        <w:t xml:space="preserve"> I have the best of both worlds. I get paid to learn</w:t>
      </w:r>
      <w:r w:rsidR="00305C8B" w:rsidRPr="00384AB8">
        <w:rPr>
          <w:sz w:val="24"/>
          <w:szCs w:val="24"/>
          <w:lang w:eastAsia="en-GB"/>
        </w:rPr>
        <w:t xml:space="preserve">. </w:t>
      </w:r>
      <w:r w:rsidR="001317FE" w:rsidRPr="00384AB8">
        <w:rPr>
          <w:sz w:val="24"/>
          <w:szCs w:val="24"/>
          <w:lang w:eastAsia="en-GB"/>
        </w:rPr>
        <w:t xml:space="preserve">I don’t have the debt that often comes with university </w:t>
      </w:r>
      <w:proofErr w:type="gramStart"/>
      <w:r w:rsidR="0037796E" w:rsidRPr="00384AB8">
        <w:rPr>
          <w:sz w:val="24"/>
          <w:szCs w:val="24"/>
          <w:lang w:eastAsia="en-GB"/>
        </w:rPr>
        <w:t>fees</w:t>
      </w:r>
      <w:proofErr w:type="gramEnd"/>
      <w:r w:rsidR="0037796E" w:rsidRPr="00384AB8">
        <w:rPr>
          <w:sz w:val="24"/>
          <w:szCs w:val="24"/>
          <w:lang w:eastAsia="en-GB"/>
        </w:rPr>
        <w:t xml:space="preserve"> </w:t>
      </w:r>
      <w:r w:rsidR="001317FE" w:rsidRPr="00384AB8">
        <w:rPr>
          <w:sz w:val="24"/>
          <w:szCs w:val="24"/>
          <w:lang w:eastAsia="en-GB"/>
        </w:rPr>
        <w:t xml:space="preserve">and I get to know </w:t>
      </w:r>
      <w:r w:rsidR="00305C8B" w:rsidRPr="00384AB8">
        <w:rPr>
          <w:sz w:val="24"/>
          <w:szCs w:val="24"/>
          <w:lang w:eastAsia="en-GB"/>
        </w:rPr>
        <w:t xml:space="preserve">the job and </w:t>
      </w:r>
      <w:r w:rsidR="0037796E" w:rsidRPr="00384AB8">
        <w:rPr>
          <w:sz w:val="24"/>
          <w:szCs w:val="24"/>
          <w:lang w:eastAsia="en-GB"/>
        </w:rPr>
        <w:t xml:space="preserve">the wider </w:t>
      </w:r>
      <w:r w:rsidR="00305C8B" w:rsidRPr="00384AB8">
        <w:rPr>
          <w:sz w:val="24"/>
          <w:szCs w:val="24"/>
          <w:lang w:eastAsia="en-GB"/>
        </w:rPr>
        <w:t xml:space="preserve">world of </w:t>
      </w:r>
      <w:r w:rsidR="00305C8B" w:rsidRPr="00384AB8">
        <w:rPr>
          <w:sz w:val="24"/>
          <w:szCs w:val="24"/>
          <w:lang w:eastAsia="en-GB"/>
        </w:rPr>
        <w:lastRenderedPageBreak/>
        <w:t xml:space="preserve">business. </w:t>
      </w:r>
      <w:r w:rsidR="00960F69" w:rsidRPr="00384AB8">
        <w:rPr>
          <w:sz w:val="24"/>
          <w:szCs w:val="24"/>
          <w:lang w:eastAsia="en-GB"/>
        </w:rPr>
        <w:t xml:space="preserve">Learning while on the job means that I </w:t>
      </w:r>
      <w:r w:rsidR="005B36C7" w:rsidRPr="00384AB8">
        <w:rPr>
          <w:sz w:val="24"/>
          <w:szCs w:val="24"/>
          <w:lang w:eastAsia="en-GB"/>
        </w:rPr>
        <w:t>acquire more than just knowledge, I get to put this into practice while developing softer</w:t>
      </w:r>
      <w:r w:rsidR="00547843" w:rsidRPr="00384AB8">
        <w:rPr>
          <w:sz w:val="24"/>
          <w:szCs w:val="24"/>
          <w:lang w:eastAsia="en-GB"/>
        </w:rPr>
        <w:t>, l</w:t>
      </w:r>
      <w:r w:rsidR="005B36C7" w:rsidRPr="00384AB8">
        <w:rPr>
          <w:sz w:val="24"/>
          <w:szCs w:val="24"/>
          <w:lang w:eastAsia="en-GB"/>
        </w:rPr>
        <w:t>ifelong skills such as commu</w:t>
      </w:r>
      <w:r w:rsidR="00547843" w:rsidRPr="00384AB8">
        <w:rPr>
          <w:sz w:val="24"/>
          <w:szCs w:val="24"/>
          <w:lang w:eastAsia="en-GB"/>
        </w:rPr>
        <w:t xml:space="preserve">nication. </w:t>
      </w:r>
    </w:p>
    <w:p w14:paraId="49AFBBDF" w14:textId="77777777" w:rsidR="00B424D1" w:rsidRPr="00384AB8" w:rsidRDefault="00D55D53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 xml:space="preserve">“The team at Walker &amp; Sutcliffe have been great – they </w:t>
      </w:r>
      <w:r w:rsidR="000F15F4" w:rsidRPr="00384AB8">
        <w:rPr>
          <w:sz w:val="24"/>
          <w:szCs w:val="24"/>
          <w:lang w:eastAsia="en-GB"/>
        </w:rPr>
        <w:t>help and support me as I progress</w:t>
      </w:r>
      <w:r w:rsidR="00CC7FB7" w:rsidRPr="00384AB8">
        <w:rPr>
          <w:sz w:val="24"/>
          <w:szCs w:val="24"/>
          <w:lang w:eastAsia="en-GB"/>
        </w:rPr>
        <w:t xml:space="preserve">. They are really </w:t>
      </w:r>
      <w:r w:rsidRPr="00384AB8">
        <w:rPr>
          <w:sz w:val="24"/>
          <w:szCs w:val="24"/>
          <w:lang w:eastAsia="en-GB"/>
        </w:rPr>
        <w:t>flexible</w:t>
      </w:r>
      <w:r w:rsidR="00CC7FB7" w:rsidRPr="00384AB8">
        <w:rPr>
          <w:sz w:val="24"/>
          <w:szCs w:val="24"/>
          <w:lang w:eastAsia="en-GB"/>
        </w:rPr>
        <w:t xml:space="preserve"> too</w:t>
      </w:r>
      <w:r w:rsidR="000F15F4" w:rsidRPr="00384AB8">
        <w:rPr>
          <w:sz w:val="24"/>
          <w:szCs w:val="24"/>
          <w:lang w:eastAsia="en-GB"/>
        </w:rPr>
        <w:t xml:space="preserve">, </w:t>
      </w:r>
      <w:r w:rsidR="00CC7FB7" w:rsidRPr="00384AB8">
        <w:rPr>
          <w:sz w:val="24"/>
          <w:szCs w:val="24"/>
          <w:lang w:eastAsia="en-GB"/>
        </w:rPr>
        <w:t xml:space="preserve">and we plan </w:t>
      </w:r>
      <w:r w:rsidR="00B424D1" w:rsidRPr="00384AB8">
        <w:rPr>
          <w:sz w:val="24"/>
          <w:szCs w:val="24"/>
          <w:lang w:eastAsia="en-GB"/>
        </w:rPr>
        <w:t xml:space="preserve">my role around </w:t>
      </w:r>
      <w:r w:rsidR="009E0BFF" w:rsidRPr="00384AB8">
        <w:rPr>
          <w:sz w:val="24"/>
          <w:szCs w:val="24"/>
          <w:lang w:eastAsia="en-GB"/>
        </w:rPr>
        <w:t xml:space="preserve">time out for </w:t>
      </w:r>
      <w:r w:rsidR="00B424D1" w:rsidRPr="00384AB8">
        <w:rPr>
          <w:sz w:val="24"/>
          <w:szCs w:val="24"/>
          <w:lang w:eastAsia="en-GB"/>
        </w:rPr>
        <w:t xml:space="preserve">college, study and </w:t>
      </w:r>
      <w:r w:rsidR="009E0BFF" w:rsidRPr="00384AB8">
        <w:rPr>
          <w:sz w:val="24"/>
          <w:szCs w:val="24"/>
          <w:lang w:eastAsia="en-GB"/>
        </w:rPr>
        <w:t>exams</w:t>
      </w:r>
      <w:r w:rsidR="00B424D1" w:rsidRPr="00384AB8">
        <w:rPr>
          <w:sz w:val="24"/>
          <w:szCs w:val="24"/>
          <w:lang w:eastAsia="en-GB"/>
        </w:rPr>
        <w:t>.</w:t>
      </w:r>
    </w:p>
    <w:p w14:paraId="45A2DF94" w14:textId="65651B7E" w:rsidR="005F3425" w:rsidRPr="00384AB8" w:rsidRDefault="005F3425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 xml:space="preserve">“I love learning and </w:t>
      </w:r>
      <w:r w:rsidR="00974DFE" w:rsidRPr="00384AB8">
        <w:rPr>
          <w:sz w:val="24"/>
          <w:szCs w:val="24"/>
          <w:lang w:eastAsia="en-GB"/>
        </w:rPr>
        <w:t xml:space="preserve">understanding </w:t>
      </w:r>
      <w:r w:rsidRPr="00384AB8">
        <w:rPr>
          <w:sz w:val="24"/>
          <w:szCs w:val="24"/>
          <w:lang w:eastAsia="en-GB"/>
        </w:rPr>
        <w:t xml:space="preserve">how different aspects of accountancy support a business and </w:t>
      </w:r>
      <w:r w:rsidR="00AB137B" w:rsidRPr="00384AB8">
        <w:rPr>
          <w:sz w:val="24"/>
          <w:szCs w:val="24"/>
          <w:lang w:eastAsia="en-GB"/>
        </w:rPr>
        <w:t>its journey</w:t>
      </w:r>
      <w:r w:rsidR="0037796E" w:rsidRPr="00384AB8">
        <w:rPr>
          <w:sz w:val="24"/>
          <w:szCs w:val="24"/>
          <w:lang w:eastAsia="en-GB"/>
        </w:rPr>
        <w:t>.</w:t>
      </w:r>
      <w:r w:rsidR="00AB137B" w:rsidRPr="00384AB8">
        <w:rPr>
          <w:sz w:val="24"/>
          <w:szCs w:val="24"/>
          <w:lang w:eastAsia="en-GB"/>
        </w:rPr>
        <w:t xml:space="preserve"> </w:t>
      </w:r>
      <w:r w:rsidR="0037796E" w:rsidRPr="00384AB8">
        <w:rPr>
          <w:sz w:val="24"/>
          <w:szCs w:val="24"/>
          <w:lang w:eastAsia="en-GB"/>
        </w:rPr>
        <w:t>I</w:t>
      </w:r>
      <w:r w:rsidR="00AB137B" w:rsidRPr="00384AB8">
        <w:rPr>
          <w:sz w:val="24"/>
          <w:szCs w:val="24"/>
          <w:lang w:eastAsia="en-GB"/>
        </w:rPr>
        <w:t xml:space="preserve">t’s rewarding seeing how </w:t>
      </w:r>
      <w:r w:rsidR="0037796E" w:rsidRPr="00384AB8">
        <w:rPr>
          <w:sz w:val="24"/>
          <w:szCs w:val="24"/>
          <w:lang w:eastAsia="en-GB"/>
        </w:rPr>
        <w:t>we</w:t>
      </w:r>
      <w:r w:rsidR="00AB137B" w:rsidRPr="00384AB8">
        <w:rPr>
          <w:sz w:val="24"/>
          <w:szCs w:val="24"/>
          <w:lang w:eastAsia="en-GB"/>
        </w:rPr>
        <w:t xml:space="preserve"> </w:t>
      </w:r>
      <w:r w:rsidR="0037796E" w:rsidRPr="00384AB8">
        <w:rPr>
          <w:sz w:val="24"/>
          <w:szCs w:val="24"/>
          <w:lang w:eastAsia="en-GB"/>
        </w:rPr>
        <w:t>can</w:t>
      </w:r>
      <w:r w:rsidR="00AB137B" w:rsidRPr="00384AB8">
        <w:rPr>
          <w:sz w:val="24"/>
          <w:szCs w:val="24"/>
          <w:lang w:eastAsia="en-GB"/>
        </w:rPr>
        <w:t xml:space="preserve"> help </w:t>
      </w:r>
      <w:r w:rsidR="00FD4A82" w:rsidRPr="00384AB8">
        <w:rPr>
          <w:sz w:val="24"/>
          <w:szCs w:val="24"/>
          <w:lang w:eastAsia="en-GB"/>
        </w:rPr>
        <w:t xml:space="preserve">clients </w:t>
      </w:r>
      <w:r w:rsidR="00AB137B" w:rsidRPr="00384AB8">
        <w:rPr>
          <w:sz w:val="24"/>
          <w:szCs w:val="24"/>
          <w:lang w:eastAsia="en-GB"/>
        </w:rPr>
        <w:t xml:space="preserve">progress and make decisions – </w:t>
      </w:r>
      <w:r w:rsidR="00BA2659" w:rsidRPr="00384AB8">
        <w:rPr>
          <w:sz w:val="24"/>
          <w:szCs w:val="24"/>
          <w:lang w:eastAsia="en-GB"/>
        </w:rPr>
        <w:t>it’s a side that you can only see when you are actually working in a business and not just studying.”</w:t>
      </w:r>
    </w:p>
    <w:p w14:paraId="6C3AE5FD" w14:textId="0DD34797" w:rsidR="00FD4A82" w:rsidRPr="00384AB8" w:rsidRDefault="008D19CF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>Acquiring a higher level qualification without having to attend university was what attracted Alex to an apprenticeship with Walker &amp; Sutcliffe</w:t>
      </w:r>
      <w:r w:rsidR="003E4F0F" w:rsidRPr="00384AB8">
        <w:rPr>
          <w:sz w:val="24"/>
          <w:szCs w:val="24"/>
          <w:lang w:eastAsia="en-GB"/>
        </w:rPr>
        <w:t xml:space="preserve"> back in 2020</w:t>
      </w:r>
      <w:r w:rsidRPr="00384AB8">
        <w:rPr>
          <w:sz w:val="24"/>
          <w:szCs w:val="24"/>
          <w:lang w:eastAsia="en-GB"/>
        </w:rPr>
        <w:t>, he explains:</w:t>
      </w:r>
    </w:p>
    <w:p w14:paraId="6834E56C" w14:textId="005549EE" w:rsidR="00824CDF" w:rsidRPr="00384AB8" w:rsidRDefault="008D19CF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 xml:space="preserve">“A family member had headed to university to study </w:t>
      </w:r>
      <w:proofErr w:type="gramStart"/>
      <w:r w:rsidR="003E4F0F" w:rsidRPr="00384AB8">
        <w:rPr>
          <w:sz w:val="24"/>
          <w:szCs w:val="24"/>
          <w:lang w:eastAsia="en-GB"/>
        </w:rPr>
        <w:t>finance</w:t>
      </w:r>
      <w:proofErr w:type="gramEnd"/>
      <w:r w:rsidR="003E4F0F" w:rsidRPr="00384AB8">
        <w:rPr>
          <w:sz w:val="24"/>
          <w:szCs w:val="24"/>
          <w:lang w:eastAsia="en-GB"/>
        </w:rPr>
        <w:t xml:space="preserve"> </w:t>
      </w:r>
      <w:r w:rsidRPr="00384AB8">
        <w:rPr>
          <w:sz w:val="24"/>
          <w:szCs w:val="24"/>
          <w:lang w:eastAsia="en-GB"/>
        </w:rPr>
        <w:t>and</w:t>
      </w:r>
      <w:r w:rsidR="003E4F0F" w:rsidRPr="00384AB8">
        <w:rPr>
          <w:sz w:val="24"/>
          <w:szCs w:val="24"/>
          <w:lang w:eastAsia="en-GB"/>
        </w:rPr>
        <w:t xml:space="preserve"> they </w:t>
      </w:r>
      <w:r w:rsidRPr="00384AB8">
        <w:rPr>
          <w:sz w:val="24"/>
          <w:szCs w:val="24"/>
          <w:lang w:eastAsia="en-GB"/>
        </w:rPr>
        <w:t>he</w:t>
      </w:r>
      <w:r w:rsidR="004F3094" w:rsidRPr="00384AB8">
        <w:rPr>
          <w:sz w:val="24"/>
          <w:szCs w:val="24"/>
          <w:lang w:eastAsia="en-GB"/>
        </w:rPr>
        <w:t>lped me to see that this was not the only option. I wanted the qualification</w:t>
      </w:r>
      <w:r w:rsidR="00E42E7F" w:rsidRPr="00384AB8">
        <w:rPr>
          <w:sz w:val="24"/>
          <w:szCs w:val="24"/>
          <w:lang w:eastAsia="en-GB"/>
        </w:rPr>
        <w:t>s</w:t>
      </w:r>
      <w:r w:rsidR="004F3094" w:rsidRPr="00384AB8">
        <w:rPr>
          <w:sz w:val="24"/>
          <w:szCs w:val="24"/>
          <w:lang w:eastAsia="en-GB"/>
        </w:rPr>
        <w:t xml:space="preserve"> and the experience, so fresh out of college I </w:t>
      </w:r>
      <w:r w:rsidR="00824CDF" w:rsidRPr="00384AB8">
        <w:rPr>
          <w:sz w:val="24"/>
          <w:szCs w:val="24"/>
          <w:lang w:eastAsia="en-GB"/>
        </w:rPr>
        <w:t>wrote to Walker &amp; Sutcliffe to find out if they had an opportunity that was right for me.”</w:t>
      </w:r>
    </w:p>
    <w:p w14:paraId="1506F8FD" w14:textId="15D0C455" w:rsidR="00824CDF" w:rsidRPr="00384AB8" w:rsidRDefault="00804F74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 xml:space="preserve">Today Alex is </w:t>
      </w:r>
      <w:proofErr w:type="gramStart"/>
      <w:r w:rsidR="0001191E" w:rsidRPr="00384AB8">
        <w:rPr>
          <w:sz w:val="24"/>
          <w:szCs w:val="24"/>
          <w:lang w:eastAsia="en-GB"/>
        </w:rPr>
        <w:t>half way</w:t>
      </w:r>
      <w:proofErr w:type="gramEnd"/>
      <w:r w:rsidR="0001191E" w:rsidRPr="00384AB8">
        <w:rPr>
          <w:sz w:val="24"/>
          <w:szCs w:val="24"/>
          <w:lang w:eastAsia="en-GB"/>
        </w:rPr>
        <w:t xml:space="preserve"> through his </w:t>
      </w:r>
      <w:r w:rsidR="00727FC0" w:rsidRPr="00384AB8">
        <w:rPr>
          <w:sz w:val="24"/>
          <w:szCs w:val="24"/>
          <w:lang w:eastAsia="en-GB"/>
        </w:rPr>
        <w:t>A</w:t>
      </w:r>
      <w:r w:rsidR="0001191E" w:rsidRPr="00384AB8">
        <w:rPr>
          <w:sz w:val="24"/>
          <w:szCs w:val="24"/>
          <w:lang w:eastAsia="en-GB"/>
        </w:rPr>
        <w:t>C</w:t>
      </w:r>
      <w:r w:rsidR="00727FC0" w:rsidRPr="00384AB8">
        <w:rPr>
          <w:sz w:val="24"/>
          <w:szCs w:val="24"/>
          <w:lang w:eastAsia="en-GB"/>
        </w:rPr>
        <w:t>A qualif</w:t>
      </w:r>
      <w:r w:rsidRPr="00384AB8">
        <w:rPr>
          <w:sz w:val="24"/>
          <w:szCs w:val="24"/>
          <w:lang w:eastAsia="en-GB"/>
        </w:rPr>
        <w:t>ication</w:t>
      </w:r>
      <w:r w:rsidR="0001191E" w:rsidRPr="00384AB8">
        <w:rPr>
          <w:sz w:val="24"/>
          <w:szCs w:val="24"/>
          <w:lang w:eastAsia="en-GB"/>
        </w:rPr>
        <w:t xml:space="preserve">. </w:t>
      </w:r>
      <w:r w:rsidR="00994B50" w:rsidRPr="00384AB8">
        <w:rPr>
          <w:sz w:val="24"/>
          <w:szCs w:val="24"/>
          <w:lang w:eastAsia="en-GB"/>
        </w:rPr>
        <w:t>He combines college with on</w:t>
      </w:r>
      <w:r w:rsidR="001A65B6" w:rsidRPr="00384AB8">
        <w:rPr>
          <w:sz w:val="24"/>
          <w:szCs w:val="24"/>
          <w:lang w:eastAsia="en-GB"/>
        </w:rPr>
        <w:t>-the-</w:t>
      </w:r>
      <w:r w:rsidR="00994B50" w:rsidRPr="00384AB8">
        <w:rPr>
          <w:sz w:val="24"/>
          <w:szCs w:val="24"/>
          <w:lang w:eastAsia="en-GB"/>
        </w:rPr>
        <w:t xml:space="preserve">job learning, which </w:t>
      </w:r>
      <w:r w:rsidR="004B3946" w:rsidRPr="00384AB8">
        <w:rPr>
          <w:sz w:val="24"/>
          <w:szCs w:val="24"/>
          <w:lang w:eastAsia="en-GB"/>
        </w:rPr>
        <w:t xml:space="preserve">according to him provides </w:t>
      </w:r>
      <w:r w:rsidR="000A2950" w:rsidRPr="00384AB8">
        <w:rPr>
          <w:sz w:val="24"/>
          <w:szCs w:val="24"/>
          <w:lang w:eastAsia="en-GB"/>
        </w:rPr>
        <w:t xml:space="preserve">the best </w:t>
      </w:r>
      <w:r w:rsidR="00C85735" w:rsidRPr="00384AB8">
        <w:rPr>
          <w:sz w:val="24"/>
          <w:szCs w:val="24"/>
          <w:lang w:eastAsia="en-GB"/>
        </w:rPr>
        <w:t>training possible.</w:t>
      </w:r>
    </w:p>
    <w:p w14:paraId="7CA794EA" w14:textId="1B9C643C" w:rsidR="00C85735" w:rsidRPr="00384AB8" w:rsidRDefault="00E42E7F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>Alex co</w:t>
      </w:r>
      <w:r w:rsidR="002366C1" w:rsidRPr="00384AB8">
        <w:rPr>
          <w:sz w:val="24"/>
          <w:szCs w:val="24"/>
          <w:lang w:eastAsia="en-GB"/>
        </w:rPr>
        <w:t xml:space="preserve">ntinues: </w:t>
      </w:r>
      <w:r w:rsidR="00C85735" w:rsidRPr="00384AB8">
        <w:rPr>
          <w:sz w:val="24"/>
          <w:szCs w:val="24"/>
          <w:lang w:eastAsia="en-GB"/>
        </w:rPr>
        <w:t xml:space="preserve">“Apprenticeships help </w:t>
      </w:r>
      <w:r w:rsidR="006E7571" w:rsidRPr="00384AB8">
        <w:rPr>
          <w:sz w:val="24"/>
          <w:szCs w:val="24"/>
          <w:lang w:eastAsia="en-GB"/>
        </w:rPr>
        <w:t xml:space="preserve">you to get much more than a qualification. I see what roles </w:t>
      </w:r>
      <w:r w:rsidR="00D65C69" w:rsidRPr="00384AB8">
        <w:rPr>
          <w:sz w:val="24"/>
          <w:szCs w:val="24"/>
          <w:lang w:eastAsia="en-GB"/>
        </w:rPr>
        <w:t>a</w:t>
      </w:r>
      <w:r w:rsidR="006E7571" w:rsidRPr="00384AB8">
        <w:rPr>
          <w:sz w:val="24"/>
          <w:szCs w:val="24"/>
          <w:lang w:eastAsia="en-GB"/>
        </w:rPr>
        <w:t xml:space="preserve">re involved with accountancy, I talk to clients and benefit from </w:t>
      </w:r>
      <w:r w:rsidR="00D65C69" w:rsidRPr="00384AB8">
        <w:rPr>
          <w:sz w:val="24"/>
          <w:szCs w:val="24"/>
          <w:lang w:eastAsia="en-GB"/>
        </w:rPr>
        <w:t xml:space="preserve">supporting accountancy in practice. </w:t>
      </w:r>
      <w:r w:rsidR="00944507" w:rsidRPr="00384AB8">
        <w:rPr>
          <w:sz w:val="24"/>
          <w:szCs w:val="24"/>
          <w:lang w:eastAsia="en-GB"/>
        </w:rPr>
        <w:t>It</w:t>
      </w:r>
      <w:r w:rsidR="002366C1" w:rsidRPr="00384AB8">
        <w:rPr>
          <w:sz w:val="24"/>
          <w:szCs w:val="24"/>
          <w:lang w:eastAsia="en-GB"/>
        </w:rPr>
        <w:t xml:space="preserve"> has</w:t>
      </w:r>
      <w:r w:rsidR="00944507" w:rsidRPr="00384AB8">
        <w:rPr>
          <w:sz w:val="24"/>
          <w:szCs w:val="24"/>
          <w:lang w:eastAsia="en-GB"/>
        </w:rPr>
        <w:t xml:space="preserve"> given me the variety I required</w:t>
      </w:r>
      <w:r w:rsidR="008B69B7" w:rsidRPr="00384AB8">
        <w:rPr>
          <w:sz w:val="24"/>
          <w:szCs w:val="24"/>
          <w:lang w:eastAsia="en-GB"/>
        </w:rPr>
        <w:t xml:space="preserve"> while providing me with</w:t>
      </w:r>
      <w:r w:rsidR="00D83FA2" w:rsidRPr="00384AB8">
        <w:rPr>
          <w:sz w:val="24"/>
          <w:szCs w:val="24"/>
          <w:lang w:eastAsia="en-GB"/>
        </w:rPr>
        <w:t xml:space="preserve"> invaluable </w:t>
      </w:r>
      <w:r w:rsidR="008B69B7" w:rsidRPr="00384AB8">
        <w:rPr>
          <w:sz w:val="24"/>
          <w:szCs w:val="24"/>
          <w:lang w:eastAsia="en-GB"/>
        </w:rPr>
        <w:t>experience</w:t>
      </w:r>
      <w:r w:rsidR="00D83FA2" w:rsidRPr="00384AB8">
        <w:rPr>
          <w:sz w:val="24"/>
          <w:szCs w:val="24"/>
          <w:lang w:eastAsia="en-GB"/>
        </w:rPr>
        <w:t>.</w:t>
      </w:r>
      <w:r w:rsidR="00CE135C" w:rsidRPr="00384AB8">
        <w:rPr>
          <w:sz w:val="24"/>
          <w:szCs w:val="24"/>
          <w:lang w:eastAsia="en-GB"/>
        </w:rPr>
        <w:t>”</w:t>
      </w:r>
    </w:p>
    <w:p w14:paraId="1395A7B6" w14:textId="70DEAEA7" w:rsidR="00CE135C" w:rsidRPr="00384AB8" w:rsidRDefault="00BD2B33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 xml:space="preserve">Rachel </w:t>
      </w:r>
      <w:r w:rsidR="00CE135C" w:rsidRPr="00384AB8">
        <w:rPr>
          <w:sz w:val="24"/>
          <w:szCs w:val="24"/>
          <w:lang w:eastAsia="en-GB"/>
        </w:rPr>
        <w:t xml:space="preserve">concludes: </w:t>
      </w:r>
      <w:r w:rsidR="005C0AAF" w:rsidRPr="00384AB8">
        <w:rPr>
          <w:sz w:val="24"/>
          <w:szCs w:val="24"/>
          <w:lang w:eastAsia="en-GB"/>
        </w:rPr>
        <w:t xml:space="preserve">“I would not hesitate in recommending </w:t>
      </w:r>
      <w:r w:rsidR="00F33DBB" w:rsidRPr="00384AB8">
        <w:rPr>
          <w:sz w:val="24"/>
          <w:szCs w:val="24"/>
          <w:lang w:eastAsia="en-GB"/>
        </w:rPr>
        <w:t>apprenticeships. Regardless of your organisation</w:t>
      </w:r>
      <w:r w:rsidR="009205E8" w:rsidRPr="00384AB8">
        <w:rPr>
          <w:sz w:val="24"/>
          <w:szCs w:val="24"/>
          <w:lang w:eastAsia="en-GB"/>
        </w:rPr>
        <w:t>'</w:t>
      </w:r>
      <w:r w:rsidR="00F33DBB" w:rsidRPr="00384AB8">
        <w:rPr>
          <w:sz w:val="24"/>
          <w:szCs w:val="24"/>
          <w:lang w:eastAsia="en-GB"/>
        </w:rPr>
        <w:t xml:space="preserve">s </w:t>
      </w:r>
      <w:r w:rsidR="00CE135C" w:rsidRPr="00384AB8">
        <w:rPr>
          <w:sz w:val="24"/>
          <w:szCs w:val="24"/>
          <w:lang w:eastAsia="en-GB"/>
        </w:rPr>
        <w:t xml:space="preserve">sector or </w:t>
      </w:r>
      <w:r w:rsidR="00F33DBB" w:rsidRPr="00384AB8">
        <w:rPr>
          <w:sz w:val="24"/>
          <w:szCs w:val="24"/>
          <w:lang w:eastAsia="en-GB"/>
        </w:rPr>
        <w:t>size</w:t>
      </w:r>
      <w:r w:rsidR="005C0AAF" w:rsidRPr="00384AB8">
        <w:rPr>
          <w:sz w:val="24"/>
          <w:szCs w:val="24"/>
          <w:lang w:eastAsia="en-GB"/>
        </w:rPr>
        <w:t xml:space="preserve">, </w:t>
      </w:r>
      <w:r w:rsidR="005F2C0F" w:rsidRPr="00384AB8">
        <w:rPr>
          <w:sz w:val="24"/>
          <w:szCs w:val="24"/>
          <w:lang w:eastAsia="en-GB"/>
        </w:rPr>
        <w:t xml:space="preserve">it’s well worth it! </w:t>
      </w:r>
    </w:p>
    <w:p w14:paraId="19E0C3DC" w14:textId="4DDF1E66" w:rsidR="000E2D35" w:rsidRPr="00384AB8" w:rsidRDefault="00CE135C" w:rsidP="000C443B">
      <w:pPr>
        <w:spacing w:line="360" w:lineRule="auto"/>
        <w:rPr>
          <w:sz w:val="24"/>
          <w:szCs w:val="24"/>
          <w:lang w:eastAsia="en-GB"/>
        </w:rPr>
      </w:pPr>
      <w:r w:rsidRPr="00384AB8">
        <w:rPr>
          <w:sz w:val="24"/>
          <w:szCs w:val="24"/>
          <w:lang w:eastAsia="en-GB"/>
        </w:rPr>
        <w:t>“</w:t>
      </w:r>
      <w:r w:rsidR="005F2C0F" w:rsidRPr="00384AB8">
        <w:rPr>
          <w:sz w:val="24"/>
          <w:szCs w:val="24"/>
          <w:lang w:eastAsia="en-GB"/>
        </w:rPr>
        <w:t>The va</w:t>
      </w:r>
      <w:r w:rsidR="007E69AF" w:rsidRPr="00384AB8">
        <w:rPr>
          <w:sz w:val="24"/>
          <w:szCs w:val="24"/>
          <w:lang w:eastAsia="en-GB"/>
        </w:rPr>
        <w:t xml:space="preserve">riable skills </w:t>
      </w:r>
      <w:r w:rsidR="00E37E8D" w:rsidRPr="00384AB8">
        <w:rPr>
          <w:sz w:val="24"/>
          <w:szCs w:val="24"/>
          <w:lang w:eastAsia="en-GB"/>
        </w:rPr>
        <w:t xml:space="preserve">apprentices </w:t>
      </w:r>
      <w:r w:rsidR="007E69AF" w:rsidRPr="00384AB8">
        <w:rPr>
          <w:sz w:val="24"/>
          <w:szCs w:val="24"/>
          <w:lang w:eastAsia="en-GB"/>
        </w:rPr>
        <w:t>bring</w:t>
      </w:r>
      <w:r w:rsidR="00FD5F98" w:rsidRPr="00384AB8">
        <w:rPr>
          <w:sz w:val="24"/>
          <w:szCs w:val="24"/>
          <w:lang w:eastAsia="en-GB"/>
        </w:rPr>
        <w:t xml:space="preserve"> and the </w:t>
      </w:r>
      <w:r w:rsidR="007E69AF" w:rsidRPr="00384AB8">
        <w:rPr>
          <w:sz w:val="24"/>
          <w:szCs w:val="24"/>
          <w:lang w:eastAsia="en-GB"/>
        </w:rPr>
        <w:t xml:space="preserve">value they add </w:t>
      </w:r>
      <w:r w:rsidR="00FD5F98" w:rsidRPr="00384AB8">
        <w:rPr>
          <w:sz w:val="24"/>
          <w:szCs w:val="24"/>
          <w:lang w:eastAsia="en-GB"/>
        </w:rPr>
        <w:t>is immeasurable</w:t>
      </w:r>
      <w:r w:rsidR="000A2BB0" w:rsidRPr="00384AB8">
        <w:rPr>
          <w:sz w:val="24"/>
          <w:szCs w:val="24"/>
          <w:lang w:eastAsia="en-GB"/>
        </w:rPr>
        <w:t>.</w:t>
      </w:r>
      <w:r w:rsidR="00F67806" w:rsidRPr="00384AB8">
        <w:rPr>
          <w:sz w:val="24"/>
          <w:szCs w:val="24"/>
          <w:lang w:eastAsia="en-GB"/>
        </w:rPr>
        <w:t xml:space="preserve"> </w:t>
      </w:r>
      <w:r w:rsidR="000A2BB0" w:rsidRPr="00384AB8">
        <w:rPr>
          <w:sz w:val="24"/>
          <w:szCs w:val="24"/>
          <w:lang w:eastAsia="en-GB"/>
        </w:rPr>
        <w:t>C</w:t>
      </w:r>
      <w:r w:rsidR="009205E8" w:rsidRPr="00384AB8">
        <w:rPr>
          <w:sz w:val="24"/>
          <w:szCs w:val="24"/>
          <w:lang w:eastAsia="en-GB"/>
        </w:rPr>
        <w:t>ombine this w</w:t>
      </w:r>
      <w:r w:rsidR="00F67806" w:rsidRPr="00384AB8">
        <w:rPr>
          <w:sz w:val="24"/>
          <w:szCs w:val="24"/>
          <w:lang w:eastAsia="en-GB"/>
        </w:rPr>
        <w:t>ith s</w:t>
      </w:r>
      <w:r w:rsidR="00E32202" w:rsidRPr="00384AB8">
        <w:rPr>
          <w:sz w:val="24"/>
          <w:szCs w:val="24"/>
          <w:lang w:eastAsia="en-GB"/>
        </w:rPr>
        <w:t>eeing individuals grow through their apprentice journey</w:t>
      </w:r>
      <w:r w:rsidR="000A2BB0" w:rsidRPr="00384AB8">
        <w:rPr>
          <w:sz w:val="24"/>
          <w:szCs w:val="24"/>
          <w:lang w:eastAsia="en-GB"/>
        </w:rPr>
        <w:t>,</w:t>
      </w:r>
      <w:r w:rsidR="00E32202" w:rsidRPr="00384AB8">
        <w:rPr>
          <w:sz w:val="24"/>
          <w:szCs w:val="24"/>
          <w:lang w:eastAsia="en-GB"/>
        </w:rPr>
        <w:t xml:space="preserve"> </w:t>
      </w:r>
      <w:r w:rsidR="000A2BB0" w:rsidRPr="00384AB8">
        <w:rPr>
          <w:sz w:val="24"/>
          <w:szCs w:val="24"/>
          <w:lang w:eastAsia="en-GB"/>
        </w:rPr>
        <w:t>it’s</w:t>
      </w:r>
      <w:r w:rsidR="000E2D35" w:rsidRPr="00384AB8">
        <w:rPr>
          <w:sz w:val="24"/>
          <w:szCs w:val="24"/>
          <w:lang w:eastAsia="en-GB"/>
        </w:rPr>
        <w:t xml:space="preserve"> really rewarding.”</w:t>
      </w:r>
    </w:p>
    <w:p w14:paraId="5BC08464" w14:textId="75050608" w:rsidR="008659A8" w:rsidRPr="00384AB8" w:rsidRDefault="00FA4E88" w:rsidP="000C443B">
      <w:pPr>
        <w:spacing w:line="360" w:lineRule="auto"/>
        <w:rPr>
          <w:sz w:val="24"/>
          <w:szCs w:val="24"/>
          <w:lang w:val="en-US"/>
        </w:rPr>
      </w:pPr>
      <w:r w:rsidRPr="00384AB8">
        <w:rPr>
          <w:sz w:val="24"/>
          <w:szCs w:val="24"/>
          <w:lang w:val="en-US"/>
        </w:rPr>
        <w:t xml:space="preserve">For further information about the practice, please visit: </w:t>
      </w:r>
      <w:hyperlink r:id="rId9" w:history="1">
        <w:r w:rsidR="00EE3245" w:rsidRPr="00384AB8">
          <w:rPr>
            <w:rStyle w:val="Hyperlink"/>
            <w:sz w:val="24"/>
            <w:szCs w:val="24"/>
            <w:lang w:val="en-US"/>
          </w:rPr>
          <w:t>https://www.walker-sutcliffe.co.uk/</w:t>
        </w:r>
      </w:hyperlink>
      <w:r w:rsidR="00EE3245" w:rsidRPr="00384AB8">
        <w:rPr>
          <w:sz w:val="24"/>
          <w:szCs w:val="24"/>
          <w:lang w:val="en-US"/>
        </w:rPr>
        <w:t xml:space="preserve"> </w:t>
      </w:r>
    </w:p>
    <w:p w14:paraId="3084F9CE" w14:textId="589A4247" w:rsidR="00AE1B0C" w:rsidRPr="0065663C" w:rsidRDefault="00740F2A" w:rsidP="00673AD1">
      <w:pPr>
        <w:spacing w:line="360" w:lineRule="auto"/>
        <w:jc w:val="center"/>
        <w:rPr>
          <w:b/>
          <w:bCs/>
          <w:lang w:val="en-US"/>
        </w:rPr>
      </w:pPr>
      <w:r w:rsidRPr="00384AB8">
        <w:rPr>
          <w:sz w:val="24"/>
          <w:szCs w:val="24"/>
          <w:lang w:val="en-US"/>
        </w:rPr>
        <w:t>Ends</w:t>
      </w:r>
      <w:r w:rsidR="00962D01">
        <w:rPr>
          <w:lang w:val="en-US"/>
        </w:rPr>
        <w:t xml:space="preserve"> </w:t>
      </w:r>
      <w:r w:rsidR="0065663C" w:rsidRPr="0065663C">
        <w:rPr>
          <w:b/>
          <w:bCs/>
          <w:lang w:val="en-US"/>
        </w:rPr>
        <w:t xml:space="preserve"> </w:t>
      </w:r>
    </w:p>
    <w:sectPr w:rsidR="00AE1B0C" w:rsidRPr="0065663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0F6A4" w14:textId="77777777" w:rsidR="006E1A5A" w:rsidRDefault="006E1A5A" w:rsidP="00AE1B0C">
      <w:pPr>
        <w:spacing w:after="0" w:line="240" w:lineRule="auto"/>
      </w:pPr>
      <w:r>
        <w:separator/>
      </w:r>
    </w:p>
  </w:endnote>
  <w:endnote w:type="continuationSeparator" w:id="0">
    <w:p w14:paraId="1EE7FE04" w14:textId="77777777" w:rsidR="006E1A5A" w:rsidRDefault="006E1A5A" w:rsidP="00AE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1453F" w14:textId="77777777" w:rsidR="006E1A5A" w:rsidRDefault="006E1A5A" w:rsidP="00AE1B0C">
      <w:pPr>
        <w:spacing w:after="0" w:line="240" w:lineRule="auto"/>
      </w:pPr>
      <w:r>
        <w:separator/>
      </w:r>
    </w:p>
  </w:footnote>
  <w:footnote w:type="continuationSeparator" w:id="0">
    <w:p w14:paraId="43D37FFC" w14:textId="77777777" w:rsidR="006E1A5A" w:rsidRDefault="006E1A5A" w:rsidP="00AE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QDSRgYGluZm5ko6SsGpxcWZ+XkgBWa1AFJXixMsAAAA"/>
  </w:docVars>
  <w:rsids>
    <w:rsidRoot w:val="00AE1B0C"/>
    <w:rsid w:val="0001191E"/>
    <w:rsid w:val="000124B5"/>
    <w:rsid w:val="00016C51"/>
    <w:rsid w:val="000356E4"/>
    <w:rsid w:val="0005156D"/>
    <w:rsid w:val="000566AF"/>
    <w:rsid w:val="0006147A"/>
    <w:rsid w:val="00081D59"/>
    <w:rsid w:val="00096925"/>
    <w:rsid w:val="000A2950"/>
    <w:rsid w:val="000A2BB0"/>
    <w:rsid w:val="000C443B"/>
    <w:rsid w:val="000E051A"/>
    <w:rsid w:val="000E2D35"/>
    <w:rsid w:val="000E763B"/>
    <w:rsid w:val="000F15F4"/>
    <w:rsid w:val="001123A9"/>
    <w:rsid w:val="001317FE"/>
    <w:rsid w:val="00140ACF"/>
    <w:rsid w:val="00141A04"/>
    <w:rsid w:val="00172785"/>
    <w:rsid w:val="00172805"/>
    <w:rsid w:val="001757A7"/>
    <w:rsid w:val="001900F3"/>
    <w:rsid w:val="00195F56"/>
    <w:rsid w:val="001A31AD"/>
    <w:rsid w:val="001A43EA"/>
    <w:rsid w:val="001A4C50"/>
    <w:rsid w:val="001A65B6"/>
    <w:rsid w:val="001E64A9"/>
    <w:rsid w:val="001F2328"/>
    <w:rsid w:val="001F7AE2"/>
    <w:rsid w:val="00200FB0"/>
    <w:rsid w:val="002033C9"/>
    <w:rsid w:val="002366C1"/>
    <w:rsid w:val="0025781B"/>
    <w:rsid w:val="00272FD1"/>
    <w:rsid w:val="002A4A1B"/>
    <w:rsid w:val="002B36FD"/>
    <w:rsid w:val="002B6290"/>
    <w:rsid w:val="002E764D"/>
    <w:rsid w:val="002F2EDD"/>
    <w:rsid w:val="00300599"/>
    <w:rsid w:val="00305C8B"/>
    <w:rsid w:val="00316C65"/>
    <w:rsid w:val="00317989"/>
    <w:rsid w:val="00335A15"/>
    <w:rsid w:val="003775A9"/>
    <w:rsid w:val="0037796E"/>
    <w:rsid w:val="003837EB"/>
    <w:rsid w:val="00384AB8"/>
    <w:rsid w:val="003856A5"/>
    <w:rsid w:val="00394E35"/>
    <w:rsid w:val="003B78ED"/>
    <w:rsid w:val="003D2EFF"/>
    <w:rsid w:val="003E4F0F"/>
    <w:rsid w:val="003E5D47"/>
    <w:rsid w:val="004009A4"/>
    <w:rsid w:val="0040735A"/>
    <w:rsid w:val="004572C7"/>
    <w:rsid w:val="00461F6D"/>
    <w:rsid w:val="00494F5F"/>
    <w:rsid w:val="0049717B"/>
    <w:rsid w:val="004B17A4"/>
    <w:rsid w:val="004B3946"/>
    <w:rsid w:val="004E14EF"/>
    <w:rsid w:val="004F3094"/>
    <w:rsid w:val="005117BC"/>
    <w:rsid w:val="00522E18"/>
    <w:rsid w:val="00534E58"/>
    <w:rsid w:val="00547843"/>
    <w:rsid w:val="00552822"/>
    <w:rsid w:val="00593E86"/>
    <w:rsid w:val="00594E50"/>
    <w:rsid w:val="005950FE"/>
    <w:rsid w:val="005A5F8D"/>
    <w:rsid w:val="005B36C7"/>
    <w:rsid w:val="005C0AAF"/>
    <w:rsid w:val="005C4E4A"/>
    <w:rsid w:val="005D3C73"/>
    <w:rsid w:val="005E0399"/>
    <w:rsid w:val="005F19F9"/>
    <w:rsid w:val="005F2C0F"/>
    <w:rsid w:val="005F3425"/>
    <w:rsid w:val="00601BA4"/>
    <w:rsid w:val="00607C8E"/>
    <w:rsid w:val="00623E28"/>
    <w:rsid w:val="00633233"/>
    <w:rsid w:val="006531A2"/>
    <w:rsid w:val="0065663C"/>
    <w:rsid w:val="00663B30"/>
    <w:rsid w:val="00673AD1"/>
    <w:rsid w:val="00695325"/>
    <w:rsid w:val="006E1A5A"/>
    <w:rsid w:val="006E3A9B"/>
    <w:rsid w:val="006E7571"/>
    <w:rsid w:val="00700846"/>
    <w:rsid w:val="007142B2"/>
    <w:rsid w:val="00727B3D"/>
    <w:rsid w:val="00727FC0"/>
    <w:rsid w:val="00733DB8"/>
    <w:rsid w:val="00740F2A"/>
    <w:rsid w:val="007453FE"/>
    <w:rsid w:val="007728C4"/>
    <w:rsid w:val="00792634"/>
    <w:rsid w:val="007A6B24"/>
    <w:rsid w:val="007B6DD2"/>
    <w:rsid w:val="007E0F55"/>
    <w:rsid w:val="007E69AF"/>
    <w:rsid w:val="00804F74"/>
    <w:rsid w:val="00814619"/>
    <w:rsid w:val="0082415D"/>
    <w:rsid w:val="00824CDF"/>
    <w:rsid w:val="00840E4C"/>
    <w:rsid w:val="00854702"/>
    <w:rsid w:val="00864C42"/>
    <w:rsid w:val="008659A8"/>
    <w:rsid w:val="00887E5C"/>
    <w:rsid w:val="00892D6B"/>
    <w:rsid w:val="008A27A2"/>
    <w:rsid w:val="008B4EB1"/>
    <w:rsid w:val="008B69B7"/>
    <w:rsid w:val="008C0607"/>
    <w:rsid w:val="008D19CF"/>
    <w:rsid w:val="008D6011"/>
    <w:rsid w:val="00901391"/>
    <w:rsid w:val="009205E8"/>
    <w:rsid w:val="00944507"/>
    <w:rsid w:val="00960F69"/>
    <w:rsid w:val="00962D01"/>
    <w:rsid w:val="00972E9E"/>
    <w:rsid w:val="00974DFE"/>
    <w:rsid w:val="00987F6E"/>
    <w:rsid w:val="00994B50"/>
    <w:rsid w:val="00994FCC"/>
    <w:rsid w:val="009C5D17"/>
    <w:rsid w:val="009E0BFF"/>
    <w:rsid w:val="009E2B41"/>
    <w:rsid w:val="009F5CB8"/>
    <w:rsid w:val="00A0360D"/>
    <w:rsid w:val="00A167D4"/>
    <w:rsid w:val="00A30D63"/>
    <w:rsid w:val="00A34D38"/>
    <w:rsid w:val="00A437CF"/>
    <w:rsid w:val="00A54816"/>
    <w:rsid w:val="00AB137B"/>
    <w:rsid w:val="00AB7CB3"/>
    <w:rsid w:val="00AC0A82"/>
    <w:rsid w:val="00AC22E2"/>
    <w:rsid w:val="00AD223C"/>
    <w:rsid w:val="00AD5517"/>
    <w:rsid w:val="00AE1B0C"/>
    <w:rsid w:val="00B0162C"/>
    <w:rsid w:val="00B055A1"/>
    <w:rsid w:val="00B41637"/>
    <w:rsid w:val="00B41AE3"/>
    <w:rsid w:val="00B424D1"/>
    <w:rsid w:val="00B4489D"/>
    <w:rsid w:val="00B57B35"/>
    <w:rsid w:val="00B82867"/>
    <w:rsid w:val="00BA2659"/>
    <w:rsid w:val="00BC2068"/>
    <w:rsid w:val="00BC4322"/>
    <w:rsid w:val="00BD2B33"/>
    <w:rsid w:val="00C16AD4"/>
    <w:rsid w:val="00C21B7F"/>
    <w:rsid w:val="00C4589B"/>
    <w:rsid w:val="00C50668"/>
    <w:rsid w:val="00C529D9"/>
    <w:rsid w:val="00C63DD3"/>
    <w:rsid w:val="00C74627"/>
    <w:rsid w:val="00C84548"/>
    <w:rsid w:val="00C85735"/>
    <w:rsid w:val="00C94CE8"/>
    <w:rsid w:val="00C97C9D"/>
    <w:rsid w:val="00CC174C"/>
    <w:rsid w:val="00CC3D29"/>
    <w:rsid w:val="00CC7FB7"/>
    <w:rsid w:val="00CD1698"/>
    <w:rsid w:val="00CE135C"/>
    <w:rsid w:val="00CE1EA9"/>
    <w:rsid w:val="00CE60C0"/>
    <w:rsid w:val="00D31243"/>
    <w:rsid w:val="00D437D2"/>
    <w:rsid w:val="00D50F23"/>
    <w:rsid w:val="00D55D53"/>
    <w:rsid w:val="00D65C69"/>
    <w:rsid w:val="00D83FA2"/>
    <w:rsid w:val="00D9395A"/>
    <w:rsid w:val="00D95B34"/>
    <w:rsid w:val="00DA0083"/>
    <w:rsid w:val="00DB7F6C"/>
    <w:rsid w:val="00DC01C5"/>
    <w:rsid w:val="00DD434A"/>
    <w:rsid w:val="00DF2C23"/>
    <w:rsid w:val="00DF59CC"/>
    <w:rsid w:val="00E1127F"/>
    <w:rsid w:val="00E24157"/>
    <w:rsid w:val="00E32202"/>
    <w:rsid w:val="00E3283C"/>
    <w:rsid w:val="00E37E8D"/>
    <w:rsid w:val="00E42E7F"/>
    <w:rsid w:val="00E4657A"/>
    <w:rsid w:val="00E51CE4"/>
    <w:rsid w:val="00E86A1F"/>
    <w:rsid w:val="00E87B8B"/>
    <w:rsid w:val="00EB359C"/>
    <w:rsid w:val="00EB7122"/>
    <w:rsid w:val="00EC11C6"/>
    <w:rsid w:val="00EC4B2A"/>
    <w:rsid w:val="00EC55F0"/>
    <w:rsid w:val="00EE3245"/>
    <w:rsid w:val="00EF031A"/>
    <w:rsid w:val="00F0117C"/>
    <w:rsid w:val="00F310AD"/>
    <w:rsid w:val="00F33790"/>
    <w:rsid w:val="00F33D55"/>
    <w:rsid w:val="00F33DBB"/>
    <w:rsid w:val="00F33F05"/>
    <w:rsid w:val="00F41973"/>
    <w:rsid w:val="00F44E39"/>
    <w:rsid w:val="00F63AD9"/>
    <w:rsid w:val="00F664D3"/>
    <w:rsid w:val="00F67806"/>
    <w:rsid w:val="00F85A3B"/>
    <w:rsid w:val="00FA4AC1"/>
    <w:rsid w:val="00FA4E88"/>
    <w:rsid w:val="00FC2C2E"/>
    <w:rsid w:val="00FD4A82"/>
    <w:rsid w:val="00FD5F98"/>
    <w:rsid w:val="00FE21C0"/>
    <w:rsid w:val="00FF1A38"/>
    <w:rsid w:val="00FF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55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AD55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2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walker-sutcliffe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6" ma:contentTypeDescription="Create a new document." ma:contentTypeScope="" ma:versionID="b7be8cc460b1c668248919f883403448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d0557cbd45ea409c5927e61a45ce2e7c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Props1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756E74-3D4F-4E85-8909-2467F7C48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0</Words>
  <Characters>3193</Characters>
  <Application>Microsoft Office Word</Application>
  <DocSecurity>0</DocSecurity>
  <Lines>26</Lines>
  <Paragraphs>7</Paragraphs>
  <ScaleCrop>false</ScaleCrop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5</cp:revision>
  <dcterms:created xsi:type="dcterms:W3CDTF">2023-02-07T12:52:00Z</dcterms:created>
  <dcterms:modified xsi:type="dcterms:W3CDTF">2023-02-07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